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sz w:val="24"/>
          <w:szCs w:val="24"/>
        </w:rPr>
        <w:id w:val="1798564244"/>
        <w:docPartObj>
          <w:docPartGallery w:val="Cover Pages"/>
          <w:docPartUnique/>
        </w:docPartObj>
      </w:sdtPr>
      <w:sdtEndPr/>
      <w:sdtContent>
        <w:p w14:paraId="11AD245F" w14:textId="2C362E4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noProof/>
              <w:sz w:val="24"/>
              <w:szCs w:val="24"/>
            </w:rPr>
            <w:drawing>
              <wp:inline distT="0" distB="0" distL="0" distR="0" wp14:anchorId="7EE45627" wp14:editId="18CA1D44">
                <wp:extent cx="1158875" cy="1105535"/>
                <wp:effectExtent l="0" t="0" r="3175" b="0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8875" cy="11055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A591453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NATIONAL INSTITUTE OF TECHNOLOGY KARNATAKA</w:t>
          </w:r>
        </w:p>
        <w:p w14:paraId="066D7665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SURATHKAL, MANGALORE - 575 025</w:t>
          </w:r>
        </w:p>
        <w:p w14:paraId="3063A3AF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798B43BE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6EB2C1B0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Course Code – CS111</w:t>
          </w:r>
        </w:p>
        <w:p w14:paraId="5ABD6BE8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Course Name – Computer Programming Lab</w:t>
          </w:r>
        </w:p>
        <w:p w14:paraId="2FE17D92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789B1F28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7207288E" w14:textId="1ADDE16C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Lab - 0</w:t>
          </w:r>
          <w:r w:rsidR="00250392">
            <w:rPr>
              <w:rFonts w:ascii="Times New Roman" w:hAnsi="Times New Roman" w:cs="Times New Roman"/>
              <w:sz w:val="24"/>
              <w:szCs w:val="24"/>
            </w:rPr>
            <w:t>7</w:t>
          </w:r>
        </w:p>
        <w:p w14:paraId="17ABC680" w14:textId="3F3FF37C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 xml:space="preserve">Date – </w:t>
          </w:r>
          <w:r w:rsidR="00FC5B86">
            <w:rPr>
              <w:rFonts w:ascii="Times New Roman" w:hAnsi="Times New Roman" w:cs="Times New Roman"/>
              <w:sz w:val="24"/>
              <w:szCs w:val="24"/>
            </w:rPr>
            <w:t>Ju</w:t>
          </w:r>
          <w:r w:rsidR="00551272">
            <w:rPr>
              <w:rFonts w:ascii="Times New Roman" w:hAnsi="Times New Roman" w:cs="Times New Roman"/>
              <w:sz w:val="24"/>
              <w:szCs w:val="24"/>
            </w:rPr>
            <w:t>ly</w:t>
          </w:r>
          <w:r w:rsidRPr="000149D7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250392">
            <w:rPr>
              <w:rFonts w:ascii="Times New Roman" w:hAnsi="Times New Roman" w:cs="Times New Roman"/>
              <w:sz w:val="24"/>
              <w:szCs w:val="24"/>
            </w:rPr>
            <w:t>27</w:t>
          </w:r>
          <w:r w:rsidRPr="000149D7">
            <w:rPr>
              <w:rFonts w:ascii="Times New Roman" w:hAnsi="Times New Roman" w:cs="Times New Roman"/>
              <w:sz w:val="24"/>
              <w:szCs w:val="24"/>
            </w:rPr>
            <w:t>, 2021</w:t>
          </w:r>
        </w:p>
        <w:p w14:paraId="33EADA2B" w14:textId="77777777" w:rsidR="00BA2F91" w:rsidRPr="000149D7" w:rsidRDefault="00BA2F91" w:rsidP="00347B7E">
          <w:pPr>
            <w:rPr>
              <w:rFonts w:ascii="Times New Roman" w:hAnsi="Times New Roman" w:cs="Times New Roman"/>
              <w:sz w:val="24"/>
              <w:szCs w:val="24"/>
            </w:rPr>
          </w:pPr>
        </w:p>
        <w:p w14:paraId="53C069E7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</w:p>
        <w:p w14:paraId="17ABAB4C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Submitted To</w:t>
          </w:r>
        </w:p>
        <w:p w14:paraId="2FD7370F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sz w:val="24"/>
              <w:szCs w:val="24"/>
            </w:rPr>
            <w:t>Marwa Mohiddin Ma’am</w:t>
          </w:r>
        </w:p>
        <w:p w14:paraId="6E6819FB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Department of Computer Science and Engineering</w:t>
          </w:r>
        </w:p>
        <w:p w14:paraId="2AB9A2BA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National Institute of Technology Karnataka, Surathkal</w:t>
          </w:r>
        </w:p>
        <w:p w14:paraId="2EA48CD1" w14:textId="77777777" w:rsidR="00BA2F91" w:rsidRPr="000149D7" w:rsidRDefault="00BA2F91" w:rsidP="00347B7E">
          <w:pPr>
            <w:rPr>
              <w:rFonts w:ascii="Times New Roman" w:hAnsi="Times New Roman" w:cs="Times New Roman"/>
              <w:sz w:val="24"/>
              <w:szCs w:val="24"/>
            </w:rPr>
          </w:pPr>
        </w:p>
        <w:p w14:paraId="79BB0032" w14:textId="77777777" w:rsidR="00BA2F91" w:rsidRPr="000149D7" w:rsidRDefault="00BA2F91" w:rsidP="00347B7E">
          <w:pPr>
            <w:rPr>
              <w:rFonts w:ascii="Times New Roman" w:hAnsi="Times New Roman" w:cs="Times New Roman"/>
              <w:sz w:val="24"/>
              <w:szCs w:val="24"/>
            </w:rPr>
          </w:pPr>
        </w:p>
        <w:p w14:paraId="160368F1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Submitted By</w:t>
          </w:r>
        </w:p>
        <w:p w14:paraId="1BDD92E3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Md Rakib Hasan</w:t>
          </w:r>
        </w:p>
        <w:p w14:paraId="1E58BDD2" w14:textId="77777777" w:rsidR="00BA2F91" w:rsidRPr="000149D7" w:rsidRDefault="00BA2F91" w:rsidP="00347B7E">
          <w:pPr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0149D7">
            <w:rPr>
              <w:rFonts w:ascii="Times New Roman" w:hAnsi="Times New Roman" w:cs="Times New Roman"/>
              <w:sz w:val="24"/>
              <w:szCs w:val="24"/>
            </w:rPr>
            <w:t>Roll – 201CS132</w:t>
          </w:r>
        </w:p>
        <w:p w14:paraId="55D74223" w14:textId="77777777" w:rsidR="008B171F" w:rsidRDefault="00BA2F91" w:rsidP="008B171F">
          <w:pPr>
            <w:tabs>
              <w:tab w:val="left" w:pos="1245"/>
              <w:tab w:val="center" w:pos="4513"/>
            </w:tabs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ab/>
          </w:r>
          <w:r>
            <w:rPr>
              <w:rFonts w:ascii="Times New Roman" w:hAnsi="Times New Roman" w:cs="Times New Roman"/>
              <w:sz w:val="24"/>
              <w:szCs w:val="24"/>
            </w:rPr>
            <w:tab/>
          </w:r>
          <w:r w:rsidRPr="000149D7">
            <w:rPr>
              <w:rFonts w:ascii="Times New Roman" w:hAnsi="Times New Roman" w:cs="Times New Roman"/>
              <w:sz w:val="24"/>
              <w:szCs w:val="24"/>
            </w:rPr>
            <w:t>Department of Computer Science and Engineering</w:t>
          </w:r>
        </w:p>
        <w:p w14:paraId="5E0FD142" w14:textId="19157ABA" w:rsidR="008B171F" w:rsidRDefault="008B171F" w:rsidP="008B171F">
          <w:pPr>
            <w:spacing w:line="259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p w14:paraId="13EF6513" w14:textId="20DA9308" w:rsidR="00A27BD7" w:rsidRPr="008C5B0D" w:rsidRDefault="008C5B0D" w:rsidP="00B7428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C5B0D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>POINTER</w:t>
      </w:r>
    </w:p>
    <w:p w14:paraId="702D4C54" w14:textId="14D6175F" w:rsidR="00A27BD7" w:rsidRDefault="00A27BD7" w:rsidP="00B7428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44B5DDE" w14:textId="0D307F9A" w:rsidR="00A27BD7" w:rsidRPr="008C5B0D" w:rsidRDefault="00A27BD7" w:rsidP="00B7428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C5B0D">
        <w:rPr>
          <w:rFonts w:ascii="Times New Roman" w:hAnsi="Times New Roman" w:cs="Times New Roman"/>
          <w:b/>
          <w:bCs/>
          <w:noProof/>
          <w:sz w:val="24"/>
          <w:szCs w:val="24"/>
        </w:rPr>
        <w:t>Question – 1</w:t>
      </w:r>
    </w:p>
    <w:p w14:paraId="5EC90E3E" w14:textId="1C7071C2" w:rsidR="00A27BD7" w:rsidRDefault="00A27BD7" w:rsidP="00B7428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ogram to count frequency of every character present in a line of text</w:t>
      </w:r>
    </w:p>
    <w:p w14:paraId="20C8ED54" w14:textId="57457ECA" w:rsidR="00A27BD7" w:rsidRDefault="00A27BD7" w:rsidP="00B7428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095DD7A4" w14:textId="091CC0D3" w:rsidR="00A27BD7" w:rsidRPr="008C5B0D" w:rsidRDefault="00A27BD7" w:rsidP="00A27BD7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8C5B0D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nswer</w:t>
      </w:r>
    </w:p>
    <w:p w14:paraId="2F1E1DAB" w14:textId="3164F9BF" w:rsidR="00A27BD7" w:rsidRDefault="00A27BD7" w:rsidP="00A27BD7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D82817E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9AA83A"/>
          <w:sz w:val="24"/>
          <w:szCs w:val="24"/>
        </w:rPr>
        <w:t>&lt;stdio.h&gt;</w:t>
      </w:r>
    </w:p>
    <w:p w14:paraId="12AEBFF4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9872A2"/>
          <w:sz w:val="24"/>
          <w:szCs w:val="24"/>
        </w:rPr>
        <w:t>#define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CE6700"/>
          <w:sz w:val="24"/>
          <w:szCs w:val="24"/>
        </w:rPr>
        <w:t>MAX_SIZE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100</w:t>
      </w:r>
    </w:p>
    <w:p w14:paraId="5506ACCF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CE6700"/>
          <w:sz w:val="24"/>
          <w:szCs w:val="24"/>
        </w:rPr>
        <w:t>main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()</w:t>
      </w:r>
    </w:p>
    <w:p w14:paraId="7C2071BD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03B8591F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27BD7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r w:rsidRPr="00A27BD7">
        <w:rPr>
          <w:rFonts w:ascii="Consolas" w:eastAsia="Times New Roman" w:hAnsi="Consolas" w:cs="Times New Roman"/>
          <w:color w:val="CE6700"/>
          <w:sz w:val="24"/>
          <w:szCs w:val="24"/>
        </w:rPr>
        <w:t>MAX_SIZE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];</w:t>
      </w:r>
    </w:p>
    <w:p w14:paraId="523FBEAC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27BD7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ptr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7282A01A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27BD7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A27BD7">
        <w:rPr>
          <w:rFonts w:ascii="Consolas" w:eastAsia="Times New Roman" w:hAnsi="Consolas" w:cs="Times New Roman"/>
          <w:color w:val="9AA83A"/>
          <w:sz w:val="24"/>
          <w:szCs w:val="24"/>
        </w:rPr>
        <w:t>"Enter line: "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844FA90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27BD7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line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94D1632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27BD7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c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j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D593244" w14:textId="7E9D4D54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27BD7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ptr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+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))</w:t>
      </w:r>
    </w:p>
    <w:p w14:paraId="31EA13BA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7C0382CF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c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2DBE40E7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j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+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76CCA193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A27BD7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ptr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+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)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!=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-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235F856E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{</w:t>
      </w:r>
    </w:p>
    <w:p w14:paraId="228E9EB6" w14:textId="3352864C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r w:rsidRPr="00A27BD7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ptr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+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j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))</w:t>
      </w:r>
    </w:p>
    <w:p w14:paraId="546B661C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{</w:t>
      </w:r>
    </w:p>
    <w:p w14:paraId="373930A4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    </w:t>
      </w:r>
      <w:r w:rsidRPr="00A27BD7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ptr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+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)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ptr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+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j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))</w:t>
      </w:r>
    </w:p>
    <w:p w14:paraId="280BCFB5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    {</w:t>
      </w:r>
    </w:p>
    <w:p w14:paraId="682C1B35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       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c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7F1CB2E4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        </w:t>
      </w:r>
      <w:r w:rsidRPr="00A27BD7">
        <w:rPr>
          <w:rFonts w:ascii="Consolas" w:eastAsia="Times New Roman" w:hAnsi="Consolas" w:cs="Times New Roman"/>
          <w:color w:val="9A9B99"/>
          <w:sz w:val="24"/>
          <w:szCs w:val="24"/>
        </w:rPr>
        <w:t>//replacing character with -1 which is already counted</w:t>
      </w:r>
    </w:p>
    <w:p w14:paraId="0B07D196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       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ptr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+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j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)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-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6002B9A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    }</w:t>
      </w:r>
    </w:p>
    <w:p w14:paraId="0F95910F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   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j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77EAA551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}</w:t>
      </w:r>
    </w:p>
    <w:p w14:paraId="7FD50F74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r w:rsidRPr="00A27BD7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A27BD7">
        <w:rPr>
          <w:rFonts w:ascii="Consolas" w:eastAsia="Times New Roman" w:hAnsi="Consolas" w:cs="Times New Roman"/>
          <w:color w:val="9AA83A"/>
          <w:sz w:val="24"/>
          <w:szCs w:val="24"/>
        </w:rPr>
        <w:t>"'</w:t>
      </w:r>
      <w:r w:rsidRPr="00A27BD7">
        <w:rPr>
          <w:rFonts w:ascii="Consolas" w:eastAsia="Times New Roman" w:hAnsi="Consolas" w:cs="Times New Roman"/>
          <w:color w:val="8080FF"/>
          <w:sz w:val="24"/>
          <w:szCs w:val="24"/>
        </w:rPr>
        <w:t>%c</w:t>
      </w:r>
      <w:r w:rsidRPr="00A27BD7">
        <w:rPr>
          <w:rFonts w:ascii="Consolas" w:eastAsia="Times New Roman" w:hAnsi="Consolas" w:cs="Times New Roman"/>
          <w:color w:val="9AA83A"/>
          <w:sz w:val="24"/>
          <w:szCs w:val="24"/>
        </w:rPr>
        <w:t>' = </w:t>
      </w:r>
      <w:r w:rsidRPr="00A27BD7">
        <w:rPr>
          <w:rFonts w:ascii="Consolas" w:eastAsia="Times New Roman" w:hAnsi="Consolas" w:cs="Times New Roman"/>
          <w:color w:val="8080FF"/>
          <w:sz w:val="24"/>
          <w:szCs w:val="24"/>
        </w:rPr>
        <w:t>%d\n</w:t>
      </w:r>
      <w:r w:rsidRPr="00A27BD7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ptr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+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),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c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BBEDF3C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}</w:t>
      </w:r>
    </w:p>
    <w:p w14:paraId="5486D1A5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r w:rsidRPr="00A27BD7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3258068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lastRenderedPageBreak/>
        <w:t>    }</w:t>
      </w:r>
    </w:p>
    <w:p w14:paraId="60BBEAF9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A27BD7">
        <w:rPr>
          <w:rFonts w:ascii="Consolas" w:eastAsia="Times New Roman" w:hAnsi="Consolas" w:cs="Times New Roman"/>
          <w:color w:val="9872A2"/>
          <w:sz w:val="24"/>
          <w:szCs w:val="24"/>
        </w:rPr>
        <w:t>return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A27BD7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24324074" w14:textId="77777777" w:rsidR="00A27BD7" w:rsidRPr="00A27BD7" w:rsidRDefault="00A27BD7" w:rsidP="00A27BD7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A27BD7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09CDD8F3" w14:textId="5ABBB3B9" w:rsidR="00A27BD7" w:rsidRDefault="00A27BD7" w:rsidP="00A27BD7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6DEAA3B6" w14:textId="57D7CA1B" w:rsidR="008C5B0D" w:rsidRPr="008C5B0D" w:rsidRDefault="008C5B0D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8C5B0D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Output</w:t>
      </w:r>
    </w:p>
    <w:p w14:paraId="36330C24" w14:textId="5F658A5B" w:rsidR="008C5B0D" w:rsidRDefault="008C5B0D" w:rsidP="00A27BD7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2A85B4CF" w14:textId="741257BA" w:rsidR="00A27BD7" w:rsidRDefault="008C5B0D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8C5B0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91AB18" wp14:editId="215D95C2">
            <wp:extent cx="4429743" cy="2286319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C7CB8" w14:textId="20098C51" w:rsidR="008C5B0D" w:rsidRDefault="008C5B0D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2958C170" w14:textId="77777777" w:rsidR="008C5B0D" w:rsidRDefault="008C5B0D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1472969" w14:textId="38BBB3D9" w:rsidR="00250392" w:rsidRPr="008C5B0D" w:rsidRDefault="00250392" w:rsidP="00B7428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C5B0D">
        <w:rPr>
          <w:rFonts w:ascii="Times New Roman" w:hAnsi="Times New Roman" w:cs="Times New Roman"/>
          <w:b/>
          <w:bCs/>
          <w:noProof/>
          <w:sz w:val="24"/>
          <w:szCs w:val="24"/>
        </w:rPr>
        <w:t>Question – 2</w:t>
      </w:r>
    </w:p>
    <w:p w14:paraId="44A32F27" w14:textId="77777777" w:rsidR="00250392" w:rsidRDefault="00250392" w:rsidP="00B7428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ogram to swape two number</w:t>
      </w:r>
    </w:p>
    <w:p w14:paraId="032F8020" w14:textId="77777777" w:rsidR="00250392" w:rsidRDefault="00250392" w:rsidP="00B7428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D2CF3A2" w14:textId="77777777" w:rsidR="00250392" w:rsidRPr="008C5B0D" w:rsidRDefault="00250392" w:rsidP="00B7428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8C5B0D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nswer</w:t>
      </w:r>
    </w:p>
    <w:p w14:paraId="12997A7F" w14:textId="77777777" w:rsidR="00250392" w:rsidRDefault="00250392" w:rsidP="00B74281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FC61E76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&lt;stdio.h&gt;</w:t>
      </w:r>
    </w:p>
    <w:p w14:paraId="7E8B85B5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CE6700"/>
          <w:sz w:val="24"/>
          <w:szCs w:val="24"/>
        </w:rPr>
        <w:t>main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()</w:t>
      </w:r>
    </w:p>
    <w:p w14:paraId="49955FB9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02861680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n1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n2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temp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6D19DB41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p1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n1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p2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n2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13FD33A5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"Enter num1: "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3B3020D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CE6700"/>
          <w:sz w:val="24"/>
          <w:szCs w:val="24"/>
        </w:rPr>
        <w:t>scanf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250392">
        <w:rPr>
          <w:rFonts w:ascii="Consolas" w:eastAsia="Times New Roman" w:hAnsi="Consolas" w:cs="Times New Roman"/>
          <w:color w:val="8080FF"/>
          <w:sz w:val="24"/>
          <w:szCs w:val="24"/>
        </w:rPr>
        <w:t>%d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n1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3562A702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"Enter num2: "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4ADBBFD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CE6700"/>
          <w:sz w:val="24"/>
          <w:szCs w:val="24"/>
        </w:rPr>
        <w:t>scanf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250392">
        <w:rPr>
          <w:rFonts w:ascii="Consolas" w:eastAsia="Times New Roman" w:hAnsi="Consolas" w:cs="Times New Roman"/>
          <w:color w:val="8080FF"/>
          <w:sz w:val="24"/>
          <w:szCs w:val="24"/>
        </w:rPr>
        <w:t>%d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n2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38119E98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"Before swipe num1 = </w:t>
      </w:r>
      <w:r w:rsidRPr="00250392">
        <w:rPr>
          <w:rFonts w:ascii="Consolas" w:eastAsia="Times New Roman" w:hAnsi="Consolas" w:cs="Times New Roman"/>
          <w:color w:val="8080FF"/>
          <w:sz w:val="24"/>
          <w:szCs w:val="24"/>
        </w:rPr>
        <w:t>%d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 &amp; num2 = </w:t>
      </w:r>
      <w:r w:rsidRPr="00250392">
        <w:rPr>
          <w:rFonts w:ascii="Consolas" w:eastAsia="Times New Roman" w:hAnsi="Consolas" w:cs="Times New Roman"/>
          <w:color w:val="8080FF"/>
          <w:sz w:val="24"/>
          <w:szCs w:val="24"/>
        </w:rPr>
        <w:t>%d\n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n1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n2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6FE0437" w14:textId="1BEB838D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9A9B99"/>
          <w:sz w:val="24"/>
          <w:szCs w:val="24"/>
        </w:rPr>
        <w:t>//swapping</w:t>
      </w:r>
    </w:p>
    <w:p w14:paraId="29F4610A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temp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p1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1F3B72CF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p1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p2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6B02F30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p2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temp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700F22EB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250392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"After swipe num1 = </w:t>
      </w:r>
      <w:r w:rsidRPr="00250392">
        <w:rPr>
          <w:rFonts w:ascii="Consolas" w:eastAsia="Times New Roman" w:hAnsi="Consolas" w:cs="Times New Roman"/>
          <w:color w:val="8080FF"/>
          <w:sz w:val="24"/>
          <w:szCs w:val="24"/>
        </w:rPr>
        <w:t>%d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 &amp; num2 = </w:t>
      </w:r>
      <w:r w:rsidRPr="00250392">
        <w:rPr>
          <w:rFonts w:ascii="Consolas" w:eastAsia="Times New Roman" w:hAnsi="Consolas" w:cs="Times New Roman"/>
          <w:color w:val="8080FF"/>
          <w:sz w:val="24"/>
          <w:szCs w:val="24"/>
        </w:rPr>
        <w:t>%d\n</w:t>
      </w:r>
      <w:r w:rsidRPr="0025039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n1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n2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FBB9373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lastRenderedPageBreak/>
        <w:t>    </w:t>
      </w:r>
      <w:r w:rsidRPr="00250392">
        <w:rPr>
          <w:rFonts w:ascii="Consolas" w:eastAsia="Times New Roman" w:hAnsi="Consolas" w:cs="Times New Roman"/>
          <w:color w:val="9872A2"/>
          <w:sz w:val="24"/>
          <w:szCs w:val="24"/>
        </w:rPr>
        <w:t>return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250392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2A1462D8" w14:textId="77777777" w:rsidR="00250392" w:rsidRPr="00250392" w:rsidRDefault="00250392" w:rsidP="0025039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250392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31D0E51C" w14:textId="2F20FA70" w:rsidR="00250392" w:rsidRDefault="00250392" w:rsidP="00250392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F347474" w14:textId="30A3B88F" w:rsidR="00250392" w:rsidRPr="008C5B0D" w:rsidRDefault="00250392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8C5B0D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Output</w:t>
      </w:r>
    </w:p>
    <w:p w14:paraId="13EC0F9B" w14:textId="621F75FD" w:rsidR="00250392" w:rsidRDefault="00250392" w:rsidP="00250392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6BFE4C17" w14:textId="39D66598" w:rsidR="00250392" w:rsidRDefault="00250392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25039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0343A0" wp14:editId="5D45F95C">
            <wp:extent cx="4448796" cy="14098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44013" w14:textId="4B1AFA29" w:rsidR="004A5DB2" w:rsidRDefault="004A5DB2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64FBC80A" w14:textId="2A361CF9" w:rsidR="004A5DB2" w:rsidRDefault="004A5DB2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902412A" w14:textId="755C6205" w:rsidR="004A5DB2" w:rsidRDefault="004A5DB2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4A5DB2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Question </w: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–</w:t>
      </w:r>
      <w:r w:rsidRPr="004A5DB2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3</w:t>
      </w:r>
    </w:p>
    <w:p w14:paraId="3CE440CB" w14:textId="3EACFF4D" w:rsidR="004A5DB2" w:rsidRDefault="004A5DB2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Program to find area and circumference of a circle</w:t>
      </w:r>
    </w:p>
    <w:p w14:paraId="0DCB1247" w14:textId="4288F773" w:rsidR="004A5DB2" w:rsidRDefault="004A5DB2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B89BF76" w14:textId="782630C1" w:rsidR="004A5DB2" w:rsidRDefault="004A5DB2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4A5DB2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nswer</w:t>
      </w:r>
    </w:p>
    <w:p w14:paraId="6C29587E" w14:textId="0934C7B2" w:rsidR="004A5DB2" w:rsidRDefault="004A5DB2" w:rsidP="008C5B0D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338319FD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4A5DB2">
        <w:rPr>
          <w:rFonts w:ascii="Consolas" w:eastAsia="Times New Roman" w:hAnsi="Consolas" w:cs="Times New Roman"/>
          <w:color w:val="9AA83A"/>
          <w:sz w:val="24"/>
          <w:szCs w:val="24"/>
        </w:rPr>
        <w:t>&lt;stdio.h&gt;</w:t>
      </w:r>
    </w:p>
    <w:p w14:paraId="4788C604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4A5DB2">
        <w:rPr>
          <w:rFonts w:ascii="Consolas" w:eastAsia="Times New Roman" w:hAnsi="Consolas" w:cs="Times New Roman"/>
          <w:color w:val="9AA83A"/>
          <w:sz w:val="24"/>
          <w:szCs w:val="24"/>
        </w:rPr>
        <w:t>&lt;math.h&gt;</w:t>
      </w:r>
    </w:p>
    <w:p w14:paraId="65216FC0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#defin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PI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acos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-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) </w:t>
      </w:r>
    </w:p>
    <w:p w14:paraId="4EC912F5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calculation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doubl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r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doubl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area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doubl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circumferemc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2E924A9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main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()</w:t>
      </w:r>
    </w:p>
    <w:p w14:paraId="15303134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74DC4824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doubl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r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1C88C62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doubl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p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area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circumferenc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5BE5674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p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r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32078B97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4A5DB2">
        <w:rPr>
          <w:rFonts w:ascii="Consolas" w:eastAsia="Times New Roman" w:hAnsi="Consolas" w:cs="Times New Roman"/>
          <w:color w:val="9AA83A"/>
          <w:sz w:val="24"/>
          <w:szCs w:val="24"/>
        </w:rPr>
        <w:t>"Enter radius of the circle: "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682E576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scanf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4A5DB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4A5DB2">
        <w:rPr>
          <w:rFonts w:ascii="Consolas" w:eastAsia="Times New Roman" w:hAnsi="Consolas" w:cs="Times New Roman"/>
          <w:color w:val="8080FF"/>
          <w:sz w:val="24"/>
          <w:szCs w:val="24"/>
        </w:rPr>
        <w:t>%lf</w:t>
      </w:r>
      <w:r w:rsidRPr="004A5DB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r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46A9D641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calculation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r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area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circumferenc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C8D5526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4A5DB2">
        <w:rPr>
          <w:rFonts w:ascii="Consolas" w:eastAsia="Times New Roman" w:hAnsi="Consolas" w:cs="Times New Roman"/>
          <w:color w:val="9AA83A"/>
          <w:sz w:val="24"/>
          <w:szCs w:val="24"/>
        </w:rPr>
        <w:t>"Area = </w:t>
      </w:r>
      <w:r w:rsidRPr="004A5DB2">
        <w:rPr>
          <w:rFonts w:ascii="Consolas" w:eastAsia="Times New Roman" w:hAnsi="Consolas" w:cs="Times New Roman"/>
          <w:color w:val="8080FF"/>
          <w:sz w:val="24"/>
          <w:szCs w:val="24"/>
        </w:rPr>
        <w:t>%lf\n</w:t>
      </w:r>
      <w:r w:rsidRPr="004A5DB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area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5089554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4A5DB2">
        <w:rPr>
          <w:rFonts w:ascii="Consolas" w:eastAsia="Times New Roman" w:hAnsi="Consolas" w:cs="Times New Roman"/>
          <w:color w:val="9AA83A"/>
          <w:sz w:val="24"/>
          <w:szCs w:val="24"/>
        </w:rPr>
        <w:t>"Circumference = </w:t>
      </w:r>
      <w:r w:rsidRPr="004A5DB2">
        <w:rPr>
          <w:rFonts w:ascii="Consolas" w:eastAsia="Times New Roman" w:hAnsi="Consolas" w:cs="Times New Roman"/>
          <w:color w:val="8080FF"/>
          <w:sz w:val="24"/>
          <w:szCs w:val="24"/>
        </w:rPr>
        <w:t>%lf\n</w:t>
      </w:r>
      <w:r w:rsidRPr="004A5DB2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circumferenc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4555A18A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return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12305CD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37A234B5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9A9B99"/>
          <w:sz w:val="24"/>
          <w:szCs w:val="24"/>
        </w:rPr>
        <w:t>//calculating area and circumference</w:t>
      </w:r>
    </w:p>
    <w:p w14:paraId="64CCD62D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calculation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doubl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r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doubl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area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4A5DB2">
        <w:rPr>
          <w:rFonts w:ascii="Consolas" w:eastAsia="Times New Roman" w:hAnsi="Consolas" w:cs="Times New Roman"/>
          <w:color w:val="9872A2"/>
          <w:sz w:val="24"/>
          <w:szCs w:val="24"/>
        </w:rPr>
        <w:t>doubl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circumferemc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21415A29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632C9A41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lastRenderedPageBreak/>
        <w:t>   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area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PI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r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r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12694C4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circumferemce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2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CE6700"/>
          <w:sz w:val="24"/>
          <w:szCs w:val="24"/>
        </w:rPr>
        <w:t>PI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4A5DB2">
        <w:rPr>
          <w:rFonts w:ascii="Consolas" w:eastAsia="Times New Roman" w:hAnsi="Consolas" w:cs="Times New Roman"/>
          <w:color w:val="6089B4"/>
          <w:sz w:val="24"/>
          <w:szCs w:val="24"/>
        </w:rPr>
        <w:t>r</w:t>
      </w: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026054A" w14:textId="77777777" w:rsidR="004A5DB2" w:rsidRPr="004A5DB2" w:rsidRDefault="004A5DB2" w:rsidP="004A5DB2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4A5DB2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48DDBD1F" w14:textId="180228C6" w:rsidR="004A5DB2" w:rsidRDefault="004A5DB2" w:rsidP="004A5DB2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25E2FC03" w14:textId="212567EF" w:rsidR="004A5DB2" w:rsidRDefault="004A5DB2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4A5DB2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Output</w:t>
      </w:r>
    </w:p>
    <w:p w14:paraId="33110F12" w14:textId="307BF7D0" w:rsidR="004A5DB2" w:rsidRDefault="004A5DB2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EDEAAF9" w14:textId="1E607A4A" w:rsidR="004A5DB2" w:rsidRDefault="004A5DB2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4A5D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928ED8" wp14:editId="6F7EF305">
            <wp:extent cx="4324954" cy="129558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03DA0" w14:textId="19890DAD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39DE64B7" w14:textId="23CA832B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2B16D56D" w14:textId="18F6B817" w:rsidR="00995055" w:rsidRP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995055">
        <w:rPr>
          <w:rFonts w:ascii="Times New Roman" w:hAnsi="Times New Roman" w:cs="Times New Roman"/>
          <w:b/>
          <w:bCs/>
          <w:noProof/>
          <w:sz w:val="24"/>
          <w:szCs w:val="24"/>
        </w:rPr>
        <w:t>Question – 4</w:t>
      </w:r>
    </w:p>
    <w:p w14:paraId="0D85F60A" w14:textId="76C3670C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Write functions for the following string operations</w:t>
      </w:r>
    </w:p>
    <w:p w14:paraId="4C151D58" w14:textId="77777777" w:rsidR="00995055" w:rsidRDefault="00995055" w:rsidP="0099505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95055">
        <w:rPr>
          <w:rFonts w:ascii="Times New Roman" w:hAnsi="Times New Roman" w:cs="Times New Roman"/>
          <w:noProof/>
          <w:sz w:val="24"/>
          <w:szCs w:val="24"/>
        </w:rPr>
        <w:t>a)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95055">
        <w:rPr>
          <w:rFonts w:ascii="Times New Roman" w:hAnsi="Times New Roman" w:cs="Times New Roman"/>
          <w:noProof/>
          <w:sz w:val="24"/>
          <w:szCs w:val="24"/>
        </w:rPr>
        <w:t>Concatenation b)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Comparison c) Length d) Copy e) Reverse</w:t>
      </w:r>
    </w:p>
    <w:p w14:paraId="49F35E57" w14:textId="77777777" w:rsidR="00995055" w:rsidRDefault="00995055" w:rsidP="0099505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15527D4" w14:textId="1B3B2EB0" w:rsidR="00995055" w:rsidRPr="00995055" w:rsidRDefault="00995055" w:rsidP="00995055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995055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 xml:space="preserve">Answer </w:t>
      </w:r>
    </w:p>
    <w:p w14:paraId="096F6A46" w14:textId="487AD361" w:rsidR="004A5DB2" w:rsidRDefault="004A5DB2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2BF07B04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&lt;stdio.h&gt;</w:t>
      </w:r>
    </w:p>
    <w:p w14:paraId="43AC0CF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#includ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&lt;string.h&gt;</w:t>
      </w:r>
    </w:p>
    <w:p w14:paraId="3A792DC7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#defin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MAX_SIZ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100</w:t>
      </w:r>
    </w:p>
    <w:p w14:paraId="55DDF5EC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A9B99"/>
          <w:sz w:val="24"/>
          <w:szCs w:val="24"/>
        </w:rPr>
        <w:t>//functions</w:t>
      </w:r>
    </w:p>
    <w:p w14:paraId="3F303547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conca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;</w:t>
      </w:r>
    </w:p>
    <w:p w14:paraId="3778B6C4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comp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;</w:t>
      </w:r>
    </w:p>
    <w:p w14:paraId="2D084C1B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length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;</w:t>
      </w:r>
    </w:p>
    <w:p w14:paraId="325C658D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copy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;</w:t>
      </w:r>
    </w:p>
    <w:p w14:paraId="1DB09F7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rev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;</w:t>
      </w:r>
    </w:p>
    <w:p w14:paraId="1BE2C937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main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</w:t>
      </w:r>
    </w:p>
    <w:p w14:paraId="664DF7CE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582875D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elec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233DE1C5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Menu: 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\n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80B178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1. Concatenation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\n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C92BBDB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2. Comparison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\n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43DBFA4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3. Length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\n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FEDAC73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4. Copy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\n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BFDA89F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5. Reverse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\n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D3AA485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lastRenderedPageBreak/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Select Operation: 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DC6441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scan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%d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&amp;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elec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A2F85B7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switch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elec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3C29A974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2556972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as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:</w:t>
      </w:r>
    </w:p>
    <w:p w14:paraId="05F1FFCD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conca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;</w:t>
      </w:r>
    </w:p>
    <w:p w14:paraId="2FEF1146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break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1766DF2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as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:</w:t>
      </w:r>
    </w:p>
    <w:p w14:paraId="37648347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comp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;</w:t>
      </w:r>
    </w:p>
    <w:p w14:paraId="260D14A3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break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EDD67FC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as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3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:</w:t>
      </w:r>
    </w:p>
    <w:p w14:paraId="6EEB2648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length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;</w:t>
      </w:r>
    </w:p>
    <w:p w14:paraId="4E287C0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break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22B440F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as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4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:</w:t>
      </w:r>
    </w:p>
    <w:p w14:paraId="50DE9E4F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copy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;</w:t>
      </w:r>
    </w:p>
    <w:p w14:paraId="076C12A6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break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8141B88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as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5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:</w:t>
      </w:r>
    </w:p>
    <w:p w14:paraId="16711736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rev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;</w:t>
      </w:r>
    </w:p>
    <w:p w14:paraId="0B942E3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break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EBCAA6C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defaul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:</w:t>
      </w:r>
    </w:p>
    <w:p w14:paraId="36E2D9E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Wrong Input. Program Closed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37CE8FF8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break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A75EC26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68F1131E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return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3775146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1375A913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</w:p>
    <w:p w14:paraId="23E3EBB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conca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</w:t>
      </w:r>
    </w:p>
    <w:p w14:paraId="79D571BC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0C793F5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MAX_SIZ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]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MAX_SIZ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];</w:t>
      </w:r>
    </w:p>
    <w:p w14:paraId="227FEB2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Enter first string: 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06D55B8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D7E34CF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DBCAF3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Enter second string: 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A996A94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A9A74B4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lastRenderedPageBreak/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627BD51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43A99F14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5D489B0E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5714B4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2662429B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22A1FD4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3B7ED693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BFAA55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29A4B4B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2EB5DBB3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11BA283D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'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\0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'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 </w:t>
      </w:r>
      <w:r w:rsidRPr="00995055">
        <w:rPr>
          <w:rFonts w:ascii="Consolas" w:eastAsia="Times New Roman" w:hAnsi="Consolas" w:cs="Times New Roman"/>
          <w:color w:val="9A9B99"/>
          <w:sz w:val="24"/>
          <w:szCs w:val="24"/>
        </w:rPr>
        <w:t>//string should end with \0</w:t>
      </w:r>
    </w:p>
    <w:p w14:paraId="2DA66735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Concatenated string: 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%s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3D214D3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0D75C1D1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</w:p>
    <w:p w14:paraId="79991643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comp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</w:t>
      </w:r>
    </w:p>
    <w:p w14:paraId="00F7F00B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42C09875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MAX_SIZ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]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MAX_SIZ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];</w:t>
      </w:r>
    </w:p>
    <w:p w14:paraId="71A59EC3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Enter first string: 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9C8977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F67E7E2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037845E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Enter second string: 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CDDFDFD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B65A5DC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5989F52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cm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B24E1AE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&amp;&amp;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30F2C8B2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6D0A317F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!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3B19D75D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{</w:t>
      </w:r>
    </w:p>
    <w:p w14:paraId="6967D8EF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cm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&gt;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?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: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FFA33F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}</w:t>
      </w:r>
    </w:p>
    <w:p w14:paraId="4CA8A78E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7D30D317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51F17C2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24DF57CD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lastRenderedPageBreak/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cm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273823A6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2FBC586B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They both are same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798D4C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6D283401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els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cm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3A5FF66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0E7CF14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%s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 is lexicographically smaller than 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%s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A4160DF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692E45AB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els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i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cm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2F33983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69639A25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%s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 is lexicographically smaller than 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%s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D1D7CAC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5F44964B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6546A3D8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length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</w:t>
      </w:r>
    </w:p>
    <w:p w14:paraId="6208852F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7BEA559B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MAX_SIZ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];</w:t>
      </w:r>
    </w:p>
    <w:p w14:paraId="67E30CF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Enter string: 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C759B6E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6D87ED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0A85BFB7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8189444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len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71FCC4CC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0916CCFC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4AC2913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len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254A21F5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28057D36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75A145D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Length = 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%d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len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47018FBE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21F433E2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copy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</w:t>
      </w:r>
    </w:p>
    <w:p w14:paraId="30771FFF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65134AA2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MAX_SIZ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]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MAX_SIZ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];</w:t>
      </w:r>
    </w:p>
    <w:p w14:paraId="30231041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Enter string: 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4C335A9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lastRenderedPageBreak/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926350E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79CE45C1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7956FDFD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whil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195ABCF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490EF79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E3C27E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1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4D2B10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61DE9F5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34942DE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'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\0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'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 </w:t>
      </w:r>
      <w:r w:rsidRPr="00995055">
        <w:rPr>
          <w:rFonts w:ascii="Consolas" w:eastAsia="Times New Roman" w:hAnsi="Consolas" w:cs="Times New Roman"/>
          <w:color w:val="9A9B99"/>
          <w:sz w:val="24"/>
          <w:szCs w:val="24"/>
        </w:rPr>
        <w:t>// string should end with \0</w:t>
      </w:r>
    </w:p>
    <w:p w14:paraId="33B24B44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Copied string: 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%s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9FE40B3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0A04FA6F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voi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rev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)</w:t>
      </w:r>
    </w:p>
    <w:p w14:paraId="7C081AE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{</w:t>
      </w:r>
    </w:p>
    <w:p w14:paraId="5DFD4B63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[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MAX_SIZE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]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temp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94200C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Enter string: 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54250778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B9C686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gets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2A5D064A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char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ar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en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DC70F7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in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len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strlen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68A80B42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en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en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len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-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1C4DF70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9872A2"/>
          <w:sz w:val="24"/>
          <w:szCs w:val="24"/>
        </w:rPr>
        <w:t>for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(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0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&lt;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len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/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2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i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</w:t>
      </w:r>
    </w:p>
    <w:p w14:paraId="48BC73D9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{</w:t>
      </w:r>
    </w:p>
    <w:p w14:paraId="00B53376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temp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ar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283F15C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art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en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ACF38CD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*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end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=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temp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5AC308BB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art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++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0732DC3B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   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end</w:t>
      </w:r>
      <w:r w:rsidRPr="00995055">
        <w:rPr>
          <w:rFonts w:ascii="Consolas" w:eastAsia="Times New Roman" w:hAnsi="Consolas" w:cs="Times New Roman"/>
          <w:color w:val="676867"/>
          <w:sz w:val="24"/>
          <w:szCs w:val="24"/>
        </w:rPr>
        <w:t>--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;</w:t>
      </w:r>
    </w:p>
    <w:p w14:paraId="4537854C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}</w:t>
      </w:r>
    </w:p>
    <w:p w14:paraId="7E01817B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    </w:t>
      </w:r>
      <w:r w:rsidRPr="00995055">
        <w:rPr>
          <w:rFonts w:ascii="Consolas" w:eastAsia="Times New Roman" w:hAnsi="Consolas" w:cs="Times New Roman"/>
          <w:color w:val="CE6700"/>
          <w:sz w:val="24"/>
          <w:szCs w:val="24"/>
        </w:rPr>
        <w:t>printf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(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Reversed string: </w:t>
      </w:r>
      <w:r w:rsidRPr="00995055">
        <w:rPr>
          <w:rFonts w:ascii="Consolas" w:eastAsia="Times New Roman" w:hAnsi="Consolas" w:cs="Times New Roman"/>
          <w:color w:val="8080FF"/>
          <w:sz w:val="24"/>
          <w:szCs w:val="24"/>
        </w:rPr>
        <w:t>%s</w:t>
      </w:r>
      <w:r w:rsidRPr="00995055">
        <w:rPr>
          <w:rFonts w:ascii="Consolas" w:eastAsia="Times New Roman" w:hAnsi="Consolas" w:cs="Times New Roman"/>
          <w:color w:val="9AA83A"/>
          <w:sz w:val="24"/>
          <w:szCs w:val="24"/>
        </w:rPr>
        <w:t>"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, </w:t>
      </w:r>
      <w:r w:rsidRPr="00995055">
        <w:rPr>
          <w:rFonts w:ascii="Consolas" w:eastAsia="Times New Roman" w:hAnsi="Consolas" w:cs="Times New Roman"/>
          <w:color w:val="6089B4"/>
          <w:sz w:val="24"/>
          <w:szCs w:val="24"/>
        </w:rPr>
        <w:t>str1</w:t>
      </w: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);</w:t>
      </w:r>
    </w:p>
    <w:p w14:paraId="1AD159D3" w14:textId="77777777" w:rsidR="00995055" w:rsidRPr="00995055" w:rsidRDefault="00995055" w:rsidP="00995055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</w:rPr>
      </w:pPr>
      <w:r w:rsidRPr="00995055">
        <w:rPr>
          <w:rFonts w:ascii="Consolas" w:eastAsia="Times New Roman" w:hAnsi="Consolas" w:cs="Times New Roman"/>
          <w:color w:val="C5C8C6"/>
          <w:sz w:val="24"/>
          <w:szCs w:val="24"/>
        </w:rPr>
        <w:t>}</w:t>
      </w:r>
    </w:p>
    <w:p w14:paraId="2B0C1EFC" w14:textId="77777777" w:rsidR="00995055" w:rsidRDefault="00995055" w:rsidP="00995055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4186094E" w14:textId="77777777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33BDD5A5" w14:textId="77777777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39D15248" w14:textId="77777777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5F2AEF32" w14:textId="14B9DFF4" w:rsidR="00E21320" w:rsidRP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995055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lastRenderedPageBreak/>
        <w:t>Output</w:t>
      </w:r>
    </w:p>
    <w:p w14:paraId="370C4C13" w14:textId="2E4E684D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1042B24" w14:textId="1FA19219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950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ADBE0F" wp14:editId="426108F6">
            <wp:extent cx="4153480" cy="2391109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E7C90" w14:textId="04086852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5196B348" w14:textId="402AA5DA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950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B954C7" wp14:editId="6CF64E67">
            <wp:extent cx="4163006" cy="2343477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96D58" w14:textId="7C69B43D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E348630" w14:textId="2D1F7F73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950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A4DAB6" wp14:editId="626739C1">
            <wp:extent cx="4143953" cy="2200582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92C8E" w14:textId="3F9BA748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516D5357" w14:textId="1DB5279C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9505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66A2C2" wp14:editId="167EE8C9">
            <wp:extent cx="4143953" cy="21529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D552D" w14:textId="1CB75D27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17D7371" w14:textId="1D9304B4" w:rsidR="00995055" w:rsidRDefault="00995055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9950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4DC883" wp14:editId="4311F0ED">
            <wp:extent cx="4124901" cy="2267266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8388C" w14:textId="1E0E0D75" w:rsidR="0054539E" w:rsidRDefault="0054539E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C26F6A1" w14:textId="1DD05003" w:rsidR="0054539E" w:rsidRDefault="0054539E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5B9A4E8B" w14:textId="283C5904" w:rsidR="0054539E" w:rsidRPr="0054539E" w:rsidRDefault="0054539E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54539E">
        <w:rPr>
          <w:rFonts w:ascii="Times New Roman" w:hAnsi="Times New Roman" w:cs="Times New Roman"/>
          <w:b/>
          <w:bCs/>
          <w:noProof/>
          <w:sz w:val="24"/>
          <w:szCs w:val="24"/>
        </w:rPr>
        <w:t>Question – 5</w:t>
      </w:r>
    </w:p>
    <w:p w14:paraId="5B9317CF" w14:textId="5D5C2C39" w:rsidR="0054539E" w:rsidRDefault="0054539E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Write a program to display the greatest of N numbers – use malloc() function</w:t>
      </w:r>
    </w:p>
    <w:p w14:paraId="34196C9C" w14:textId="4E6877B6" w:rsidR="0054539E" w:rsidRDefault="0054539E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8C54F32" w14:textId="4E70F034" w:rsidR="0054539E" w:rsidRPr="0054539E" w:rsidRDefault="0054539E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54539E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nswer</w:t>
      </w:r>
    </w:p>
    <w:p w14:paraId="5DBBCDD6" w14:textId="08D46782" w:rsidR="0054539E" w:rsidRDefault="0054539E" w:rsidP="004A5DB2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6FD40EF2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#include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&lt;stdio.h&gt;</w:t>
      </w:r>
    </w:p>
    <w:p w14:paraId="354E40F1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#include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&lt;stdlib.h&gt;</w:t>
      </w:r>
    </w:p>
    <w:p w14:paraId="161E2E1A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int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main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)</w:t>
      </w:r>
    </w:p>
    <w:p w14:paraId="1EDB590A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{</w:t>
      </w:r>
    </w:p>
    <w:p w14:paraId="5FF393F2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int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,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,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temp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</w:t>
      </w:r>
    </w:p>
    <w:p w14:paraId="1E7F976A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54539E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printf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Enter total element: "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1FE07196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54539E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scanf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</w:t>
      </w:r>
      <w:r w:rsidRPr="0054539E">
        <w:rPr>
          <w:rFonts w:ascii="Consolas" w:eastAsia="Times New Roman" w:hAnsi="Consolas" w:cs="Times New Roman"/>
          <w:color w:val="8080FF"/>
          <w:sz w:val="24"/>
          <w:szCs w:val="24"/>
          <w:lang w:bidi="bn-IN"/>
        </w:rPr>
        <w:t>%d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,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&amp;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00724430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int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*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arr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</w:t>
      </w:r>
    </w:p>
    <w:p w14:paraId="3AAE9DDC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arr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int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*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  <w:r w:rsidRPr="0054539E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malloc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*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sizeof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int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);</w:t>
      </w:r>
    </w:p>
    <w:p w14:paraId="57EAD225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if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arr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=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NULL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</w:p>
    <w:p w14:paraId="668CB6D9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{</w:t>
      </w:r>
    </w:p>
    <w:p w14:paraId="3F4F81C4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lastRenderedPageBreak/>
        <w:t>        </w:t>
      </w:r>
      <w:r w:rsidRPr="0054539E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printf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Memory not allocated"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68321B5C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</w:t>
      </w:r>
      <w:r w:rsidRPr="0054539E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exit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0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65508C7C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}</w:t>
      </w:r>
    </w:p>
    <w:p w14:paraId="5E2A58BF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else</w:t>
      </w:r>
    </w:p>
    <w:p w14:paraId="199B8037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{</w:t>
      </w:r>
    </w:p>
    <w:p w14:paraId="7D9275E0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</w:t>
      </w:r>
      <w:r w:rsidRPr="0054539E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printf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Enter element: "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76C0FF8B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</w:t>
      </w: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for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0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&lt;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++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</w:p>
    <w:p w14:paraId="65186A5C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{</w:t>
      </w:r>
    </w:p>
    <w:p w14:paraId="74B536CB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    </w:t>
      </w:r>
      <w:r w:rsidRPr="0054539E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scanf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</w:t>
      </w:r>
      <w:r w:rsidRPr="0054539E">
        <w:rPr>
          <w:rFonts w:ascii="Consolas" w:eastAsia="Times New Roman" w:hAnsi="Consolas" w:cs="Times New Roman"/>
          <w:color w:val="8080FF"/>
          <w:sz w:val="24"/>
          <w:szCs w:val="24"/>
          <w:lang w:bidi="bn-IN"/>
        </w:rPr>
        <w:t>%d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, (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arr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+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);</w:t>
      </w:r>
    </w:p>
    <w:p w14:paraId="6703EEBF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}</w:t>
      </w:r>
    </w:p>
    <w:p w14:paraId="1CEB0FE6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temp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arr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0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;</w:t>
      </w:r>
    </w:p>
    <w:p w14:paraId="00CD9D5C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</w:t>
      </w: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for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0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&lt;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++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</w:p>
    <w:p w14:paraId="6B1A8BBD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{</w:t>
      </w:r>
    </w:p>
    <w:p w14:paraId="746FD023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    </w:t>
      </w: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if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arr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&gt;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temp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</w:p>
    <w:p w14:paraId="0090CB7A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    {</w:t>
      </w:r>
    </w:p>
    <w:p w14:paraId="4DDAA511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       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temp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arr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;</w:t>
      </w:r>
    </w:p>
    <w:p w14:paraId="57FB5B49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    }</w:t>
      </w:r>
    </w:p>
    <w:p w14:paraId="60E9EA37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}</w:t>
      </w:r>
    </w:p>
    <w:p w14:paraId="08CB3300" w14:textId="7F783221" w:rsid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}</w:t>
      </w:r>
    </w:p>
    <w:p w14:paraId="7D31BB7B" w14:textId="1CBFCAD3" w:rsidR="00021D3B" w:rsidRPr="00021D3B" w:rsidRDefault="00021D3B" w:rsidP="00021D3B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 xml:space="preserve">    </w:t>
      </w:r>
      <w:r w:rsidRPr="00021D3B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free</w:t>
      </w:r>
      <w:r w:rsidRPr="00021D3B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021D3B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arr</w:t>
      </w:r>
      <w:r w:rsidRPr="00021D3B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412805F0" w14:textId="14972139" w:rsidR="00021D3B" w:rsidRPr="0054539E" w:rsidRDefault="00021D3B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021D3B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021D3B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arr</w:t>
      </w:r>
      <w:r w:rsidRPr="00021D3B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021D3B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021D3B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021D3B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NULL</w:t>
      </w:r>
      <w:r w:rsidRPr="00021D3B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</w:t>
      </w:r>
    </w:p>
    <w:p w14:paraId="76703381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54539E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printf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</w:t>
      </w:r>
      <w:r w:rsidRPr="0054539E">
        <w:rPr>
          <w:rFonts w:ascii="Consolas" w:eastAsia="Times New Roman" w:hAnsi="Consolas" w:cs="Times New Roman"/>
          <w:color w:val="8080FF"/>
          <w:sz w:val="24"/>
          <w:szCs w:val="24"/>
          <w:lang w:bidi="bn-IN"/>
        </w:rPr>
        <w:t>\n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Greatest Number: </w:t>
      </w:r>
      <w:r w:rsidRPr="0054539E">
        <w:rPr>
          <w:rFonts w:ascii="Consolas" w:eastAsia="Times New Roman" w:hAnsi="Consolas" w:cs="Times New Roman"/>
          <w:color w:val="8080FF"/>
          <w:sz w:val="24"/>
          <w:szCs w:val="24"/>
          <w:lang w:bidi="bn-IN"/>
        </w:rPr>
        <w:t>%d</w:t>
      </w:r>
      <w:r w:rsidRPr="0054539E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,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temp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4974D805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54539E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return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54539E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0</w:t>
      </w: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</w:t>
      </w:r>
    </w:p>
    <w:p w14:paraId="229010E9" w14:textId="77777777" w:rsidR="0054539E" w:rsidRPr="0054539E" w:rsidRDefault="0054539E" w:rsidP="0054539E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54539E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}</w:t>
      </w:r>
    </w:p>
    <w:p w14:paraId="579394C2" w14:textId="7930576F" w:rsidR="0054539E" w:rsidRDefault="0054539E" w:rsidP="0054539E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4E9733B6" w14:textId="5A12E550" w:rsidR="0054539E" w:rsidRPr="0054539E" w:rsidRDefault="0054539E" w:rsidP="0054539E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54539E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Output</w:t>
      </w:r>
    </w:p>
    <w:p w14:paraId="21F42068" w14:textId="2D8BF04D" w:rsidR="0054539E" w:rsidRDefault="0054539E" w:rsidP="0054539E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noProof/>
          <w:sz w:val="24"/>
          <w:szCs w:val="24"/>
        </w:rPr>
      </w:pPr>
    </w:p>
    <w:p w14:paraId="6C8E8E7D" w14:textId="2B0E26A8" w:rsidR="0054539E" w:rsidRDefault="0054539E" w:rsidP="0054539E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5453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BF4321" wp14:editId="0B7F3B2F">
            <wp:extent cx="4286848" cy="15623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DD7CB" w14:textId="0C64B7FC" w:rsidR="0054539E" w:rsidRDefault="0054539E" w:rsidP="0054539E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0EF2E3CA" w14:textId="59BF5AC3" w:rsidR="00021D3B" w:rsidRDefault="00021D3B" w:rsidP="0054539E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D09C701" w14:textId="1B2434E0" w:rsidR="002A287C" w:rsidRDefault="002A287C" w:rsidP="0054539E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570D421A" w14:textId="359B6F58" w:rsidR="002A287C" w:rsidRPr="002A287C" w:rsidRDefault="002A287C" w:rsidP="0054539E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2A287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 xml:space="preserve">Qusetion – </w:t>
      </w:r>
      <w:r w:rsidR="00175576">
        <w:rPr>
          <w:rFonts w:ascii="Times New Roman" w:hAnsi="Times New Roman" w:cs="Times New Roman"/>
          <w:b/>
          <w:bCs/>
          <w:noProof/>
          <w:sz w:val="24"/>
          <w:szCs w:val="24"/>
        </w:rPr>
        <w:t>6</w:t>
      </w:r>
    </w:p>
    <w:p w14:paraId="7FC66284" w14:textId="0D178404" w:rsidR="002A287C" w:rsidRDefault="002A287C" w:rsidP="0054539E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Write a program to arrange N names in alphabetical order using dynamic memory allocation</w:t>
      </w:r>
    </w:p>
    <w:p w14:paraId="5A30426D" w14:textId="0871398D" w:rsidR="002A287C" w:rsidRDefault="002A287C" w:rsidP="0054539E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7AB9838D" w14:textId="26215266" w:rsidR="002A287C" w:rsidRDefault="002A287C" w:rsidP="0054539E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2A287C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nswer</w:t>
      </w:r>
    </w:p>
    <w:p w14:paraId="6762CA93" w14:textId="54025A18" w:rsidR="002A287C" w:rsidRDefault="002A287C" w:rsidP="0054539E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72C307D5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#include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&lt;stdio.h&gt;</w:t>
      </w:r>
    </w:p>
    <w:p w14:paraId="3F107C47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#include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&lt;stdlib.h&gt;</w:t>
      </w:r>
    </w:p>
    <w:p w14:paraId="767C7A0B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#include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&lt;string.h&gt;</w:t>
      </w:r>
    </w:p>
    <w:p w14:paraId="2062F86D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</w:p>
    <w:p w14:paraId="0FE12DF7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int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main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)</w:t>
      </w:r>
    </w:p>
    <w:p w14:paraId="4CAD1154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{</w:t>
      </w:r>
    </w:p>
    <w:p w14:paraId="267EB0FD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int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,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,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j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</w:t>
      </w:r>
    </w:p>
    <w:p w14:paraId="65589BD8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char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**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,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temp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100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;</w:t>
      </w:r>
    </w:p>
    <w:p w14:paraId="135FA7AE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printf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Enter total name: "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57B07B80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scanf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</w:t>
      </w:r>
      <w:r w:rsidRPr="001C7428">
        <w:rPr>
          <w:rFonts w:ascii="Consolas" w:eastAsia="Times New Roman" w:hAnsi="Consolas" w:cs="Times New Roman"/>
          <w:color w:val="8080FF"/>
          <w:sz w:val="24"/>
          <w:szCs w:val="24"/>
          <w:lang w:bidi="bn-IN"/>
        </w:rPr>
        <w:t>%d</w:t>
      </w:r>
      <w:r w:rsidRPr="001C7428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,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&amp;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287ECDAB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char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**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malloc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*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sizeof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char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*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);</w:t>
      </w:r>
    </w:p>
    <w:p w14:paraId="23A4EFBE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for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0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&lt;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++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</w:p>
    <w:p w14:paraId="098DFE9B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{</w:t>
      </w:r>
    </w:p>
    <w:p w14:paraId="276D24BA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char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*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malloc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100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*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sizeof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char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);</w:t>
      </w:r>
    </w:p>
    <w:p w14:paraId="2126B1B0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}</w:t>
      </w:r>
    </w:p>
    <w:p w14:paraId="647B76AA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printf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Enter name: "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6F844DC4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getchar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);</w:t>
      </w:r>
    </w:p>
    <w:p w14:paraId="41A85BA1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for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0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&lt;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++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</w:p>
    <w:p w14:paraId="72CFFA0A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{</w:t>
      </w:r>
    </w:p>
    <w:p w14:paraId="2FB84792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get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);</w:t>
      </w:r>
    </w:p>
    <w:p w14:paraId="4B9E8248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}</w:t>
      </w:r>
    </w:p>
    <w:p w14:paraId="1AF8E09F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for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0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&lt;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-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1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++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</w:p>
    <w:p w14:paraId="58CDECC8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{</w:t>
      </w:r>
    </w:p>
    <w:p w14:paraId="6F019742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for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j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+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1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j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&lt;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j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++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</w:p>
    <w:p w14:paraId="2B14C0AE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{</w:t>
      </w:r>
    </w:p>
    <w:p w14:paraId="563096DF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    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if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strcmp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,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j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)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&gt;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0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 </w:t>
      </w:r>
      <w:r w:rsidRPr="001C7428">
        <w:rPr>
          <w:rFonts w:ascii="Consolas" w:eastAsia="Times New Roman" w:hAnsi="Consolas" w:cs="Times New Roman"/>
          <w:color w:val="9A9B99"/>
          <w:sz w:val="24"/>
          <w:szCs w:val="24"/>
          <w:lang w:bidi="bn-IN"/>
        </w:rPr>
        <w:t>//sorting</w:t>
      </w:r>
    </w:p>
    <w:p w14:paraId="2118C3AD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    {</w:t>
      </w:r>
    </w:p>
    <w:p w14:paraId="4E179572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    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strcpy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temp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,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);</w:t>
      </w:r>
    </w:p>
    <w:p w14:paraId="79CD08D5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    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strcpy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,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j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);</w:t>
      </w:r>
    </w:p>
    <w:p w14:paraId="49D8CC17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    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strcpy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j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,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temp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1D1A59D0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lastRenderedPageBreak/>
        <w:t>            }</w:t>
      </w:r>
    </w:p>
    <w:p w14:paraId="16F430AB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}</w:t>
      </w:r>
    </w:p>
    <w:p w14:paraId="30FBDB20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}</w:t>
      </w:r>
    </w:p>
    <w:p w14:paraId="49122DA5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printf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Names in alphabetical order: "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596DF6AB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for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0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&lt;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++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</w:t>
      </w:r>
    </w:p>
    <w:p w14:paraId="6A9CF541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{</w:t>
      </w:r>
    </w:p>
    <w:p w14:paraId="2279B77A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printf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"</w:t>
      </w:r>
      <w:r w:rsidRPr="001C7428">
        <w:rPr>
          <w:rFonts w:ascii="Consolas" w:eastAsia="Times New Roman" w:hAnsi="Consolas" w:cs="Times New Roman"/>
          <w:color w:val="8080FF"/>
          <w:sz w:val="24"/>
          <w:szCs w:val="24"/>
          <w:lang w:bidi="bn-IN"/>
        </w:rPr>
        <w:t>%s</w:t>
      </w:r>
      <w:r w:rsidRPr="001C7428">
        <w:rPr>
          <w:rFonts w:ascii="Consolas" w:eastAsia="Times New Roman" w:hAnsi="Consolas" w:cs="Times New Roman"/>
          <w:color w:val="9AA83A"/>
          <w:sz w:val="24"/>
          <w:szCs w:val="24"/>
          <w:lang w:bidi="bn-IN"/>
        </w:rPr>
        <w:t> "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,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);</w:t>
      </w:r>
    </w:p>
    <w:p w14:paraId="32807646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free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);</w:t>
      </w:r>
    </w:p>
    <w:p w14:paraId="054622B1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   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[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i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]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NULL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</w:t>
      </w:r>
    </w:p>
    <w:p w14:paraId="6EAD89CF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}</w:t>
      </w:r>
    </w:p>
    <w:p w14:paraId="128CBC2B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free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(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);</w:t>
      </w:r>
    </w:p>
    <w:p w14:paraId="3C1B7BBD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names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76867"/>
          <w:sz w:val="24"/>
          <w:szCs w:val="24"/>
          <w:lang w:bidi="bn-IN"/>
        </w:rPr>
        <w:t>=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CE6700"/>
          <w:sz w:val="24"/>
          <w:szCs w:val="24"/>
          <w:lang w:bidi="bn-IN"/>
        </w:rPr>
        <w:t>NULL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</w:t>
      </w:r>
    </w:p>
    <w:p w14:paraId="0566CB65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   </w:t>
      </w:r>
      <w:r w:rsidRPr="001C7428">
        <w:rPr>
          <w:rFonts w:ascii="Consolas" w:eastAsia="Times New Roman" w:hAnsi="Consolas" w:cs="Times New Roman"/>
          <w:color w:val="9872A2"/>
          <w:sz w:val="24"/>
          <w:szCs w:val="24"/>
          <w:lang w:bidi="bn-IN"/>
        </w:rPr>
        <w:t>return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 </w:t>
      </w:r>
      <w:r w:rsidRPr="001C7428">
        <w:rPr>
          <w:rFonts w:ascii="Consolas" w:eastAsia="Times New Roman" w:hAnsi="Consolas" w:cs="Times New Roman"/>
          <w:color w:val="6089B4"/>
          <w:sz w:val="24"/>
          <w:szCs w:val="24"/>
          <w:lang w:bidi="bn-IN"/>
        </w:rPr>
        <w:t>0</w:t>
      </w: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;</w:t>
      </w:r>
    </w:p>
    <w:p w14:paraId="53958AFA" w14:textId="77777777" w:rsidR="001C7428" w:rsidRPr="001C7428" w:rsidRDefault="001C7428" w:rsidP="001C7428">
      <w:pPr>
        <w:shd w:val="clear" w:color="auto" w:fill="1E1E1E"/>
        <w:spacing w:after="0" w:line="405" w:lineRule="atLeast"/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</w:pPr>
      <w:r w:rsidRPr="001C7428">
        <w:rPr>
          <w:rFonts w:ascii="Consolas" w:eastAsia="Times New Roman" w:hAnsi="Consolas" w:cs="Times New Roman"/>
          <w:color w:val="C5C8C6"/>
          <w:sz w:val="24"/>
          <w:szCs w:val="24"/>
          <w:lang w:bidi="bn-IN"/>
        </w:rPr>
        <w:t>}</w:t>
      </w:r>
    </w:p>
    <w:p w14:paraId="79472BBF" w14:textId="545C9DD3" w:rsidR="002A287C" w:rsidRDefault="002A287C" w:rsidP="002A287C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001F84CB" w14:textId="61CEEE34" w:rsidR="00002E13" w:rsidRDefault="00002E13" w:rsidP="00002E13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Output</w:t>
      </w:r>
    </w:p>
    <w:p w14:paraId="5A9531CE" w14:textId="28A4A1C6" w:rsidR="00002E13" w:rsidRDefault="00002E13" w:rsidP="002A287C">
      <w:pPr>
        <w:tabs>
          <w:tab w:val="left" w:pos="1245"/>
          <w:tab w:val="center" w:pos="4513"/>
        </w:tabs>
        <w:spacing w:after="0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</w:p>
    <w:p w14:paraId="4EDEFF06" w14:textId="7428B5A1" w:rsidR="00002E13" w:rsidRPr="00002E13" w:rsidRDefault="00002E13" w:rsidP="00002E13">
      <w:pPr>
        <w:tabs>
          <w:tab w:val="left" w:pos="1245"/>
          <w:tab w:val="center" w:pos="4513"/>
        </w:tabs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002E13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8CCD64D" wp14:editId="454628B5">
            <wp:extent cx="5048955" cy="16385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2E13" w:rsidRPr="00002E13" w:rsidSect="00BA2F91">
      <w:footerReference w:type="default" r:id="rId18"/>
      <w:pgSz w:w="11906" w:h="16838" w:code="9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6DC18" w14:textId="77777777" w:rsidR="004F38F7" w:rsidRDefault="004F38F7" w:rsidP="00B720AB">
      <w:pPr>
        <w:spacing w:after="0" w:line="240" w:lineRule="auto"/>
      </w:pPr>
      <w:r>
        <w:separator/>
      </w:r>
    </w:p>
  </w:endnote>
  <w:endnote w:type="continuationSeparator" w:id="0">
    <w:p w14:paraId="0379052E" w14:textId="77777777" w:rsidR="004F38F7" w:rsidRDefault="004F38F7" w:rsidP="00B72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4676963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081A10A" w14:textId="17A3037B" w:rsidR="00B720AB" w:rsidRDefault="00B720A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4F6EB5" w14:textId="77777777" w:rsidR="00B720AB" w:rsidRDefault="00B720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B237B" w14:textId="77777777" w:rsidR="004F38F7" w:rsidRDefault="004F38F7" w:rsidP="00B720AB">
      <w:pPr>
        <w:spacing w:after="0" w:line="240" w:lineRule="auto"/>
      </w:pPr>
      <w:r>
        <w:separator/>
      </w:r>
    </w:p>
  </w:footnote>
  <w:footnote w:type="continuationSeparator" w:id="0">
    <w:p w14:paraId="5942E35C" w14:textId="77777777" w:rsidR="004F38F7" w:rsidRDefault="004F38F7" w:rsidP="00B72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B4284B"/>
    <w:multiLevelType w:val="hybridMultilevel"/>
    <w:tmpl w:val="4AB0B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63CFA"/>
    <w:multiLevelType w:val="hybridMultilevel"/>
    <w:tmpl w:val="74E02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AB3980"/>
    <w:multiLevelType w:val="hybridMultilevel"/>
    <w:tmpl w:val="10700C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AE57AC"/>
    <w:multiLevelType w:val="hybridMultilevel"/>
    <w:tmpl w:val="B5E25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DE0MDc2MzM1szRW0lEKTi0uzszPAykwrAUA/5wiwiwAAAA="/>
  </w:docVars>
  <w:rsids>
    <w:rsidRoot w:val="00347B7E"/>
    <w:rsid w:val="000001CB"/>
    <w:rsid w:val="00000F6F"/>
    <w:rsid w:val="00002E13"/>
    <w:rsid w:val="00021D3B"/>
    <w:rsid w:val="00035D47"/>
    <w:rsid w:val="00060DC0"/>
    <w:rsid w:val="000A0123"/>
    <w:rsid w:val="001051A1"/>
    <w:rsid w:val="00120C9F"/>
    <w:rsid w:val="001357BD"/>
    <w:rsid w:val="00175576"/>
    <w:rsid w:val="001C3518"/>
    <w:rsid w:val="001C7428"/>
    <w:rsid w:val="00250392"/>
    <w:rsid w:val="002742B1"/>
    <w:rsid w:val="002918CF"/>
    <w:rsid w:val="002927AC"/>
    <w:rsid w:val="002A287C"/>
    <w:rsid w:val="00314E95"/>
    <w:rsid w:val="00347B7E"/>
    <w:rsid w:val="00406DAA"/>
    <w:rsid w:val="004A5DB2"/>
    <w:rsid w:val="004E1B28"/>
    <w:rsid w:val="004F38F7"/>
    <w:rsid w:val="00527AAE"/>
    <w:rsid w:val="005326B5"/>
    <w:rsid w:val="0054539E"/>
    <w:rsid w:val="00551272"/>
    <w:rsid w:val="005854CD"/>
    <w:rsid w:val="00611E71"/>
    <w:rsid w:val="00634BA1"/>
    <w:rsid w:val="006638E5"/>
    <w:rsid w:val="00675CFF"/>
    <w:rsid w:val="00680AC2"/>
    <w:rsid w:val="00697BD1"/>
    <w:rsid w:val="00711BA0"/>
    <w:rsid w:val="00730613"/>
    <w:rsid w:val="007D47BC"/>
    <w:rsid w:val="00826205"/>
    <w:rsid w:val="008B171F"/>
    <w:rsid w:val="008B1F5E"/>
    <w:rsid w:val="008C398C"/>
    <w:rsid w:val="008C3A58"/>
    <w:rsid w:val="008C5B0D"/>
    <w:rsid w:val="0094361A"/>
    <w:rsid w:val="00995055"/>
    <w:rsid w:val="009B05B3"/>
    <w:rsid w:val="009B620B"/>
    <w:rsid w:val="009B7268"/>
    <w:rsid w:val="00A27BD7"/>
    <w:rsid w:val="00A935F1"/>
    <w:rsid w:val="00AD2E56"/>
    <w:rsid w:val="00AF0F7F"/>
    <w:rsid w:val="00B35DE2"/>
    <w:rsid w:val="00B720AB"/>
    <w:rsid w:val="00B74281"/>
    <w:rsid w:val="00B76679"/>
    <w:rsid w:val="00BA2F91"/>
    <w:rsid w:val="00BD00D8"/>
    <w:rsid w:val="00C21BFE"/>
    <w:rsid w:val="00C93A38"/>
    <w:rsid w:val="00CC163F"/>
    <w:rsid w:val="00CC5FF6"/>
    <w:rsid w:val="00CF2B94"/>
    <w:rsid w:val="00D8677E"/>
    <w:rsid w:val="00DA3FB5"/>
    <w:rsid w:val="00DD4259"/>
    <w:rsid w:val="00E004C0"/>
    <w:rsid w:val="00E21320"/>
    <w:rsid w:val="00E4628D"/>
    <w:rsid w:val="00E54A04"/>
    <w:rsid w:val="00E84267"/>
    <w:rsid w:val="00ED39D0"/>
    <w:rsid w:val="00EF7186"/>
    <w:rsid w:val="00F91ABA"/>
    <w:rsid w:val="00F943D0"/>
    <w:rsid w:val="00FC5B86"/>
    <w:rsid w:val="00FF5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F3DA7"/>
  <w15:chartTrackingRefBased/>
  <w15:docId w15:val="{9F38A958-4CDC-4BAD-BAE3-CB09D6B73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B7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06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A2F9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720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0AB"/>
  </w:style>
  <w:style w:type="paragraph" w:styleId="Footer">
    <w:name w:val="footer"/>
    <w:basedOn w:val="Normal"/>
    <w:link w:val="FooterChar"/>
    <w:uiPriority w:val="99"/>
    <w:unhideWhenUsed/>
    <w:rsid w:val="00B720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0AB"/>
  </w:style>
  <w:style w:type="paragraph" w:styleId="ListParagraph">
    <w:name w:val="List Paragraph"/>
    <w:basedOn w:val="Normal"/>
    <w:uiPriority w:val="34"/>
    <w:qFormat/>
    <w:rsid w:val="000A01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2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35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2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0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0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7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7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7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6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0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45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2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6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8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0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18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3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0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0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5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3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3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0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3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61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6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2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4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19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7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2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8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29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6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86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4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8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0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8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2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15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9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2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8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1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57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9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17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5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77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2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5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9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54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6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4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76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5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0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0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82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2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59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9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4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9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4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35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2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6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7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0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1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1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2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01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3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0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2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8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0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8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8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4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3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9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7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9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02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8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0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9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2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23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1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2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6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1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3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2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1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4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51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0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1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2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4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81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4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8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7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8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7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1</TotalTime>
  <Pages>14</Pages>
  <Words>1051</Words>
  <Characters>599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akib Hasan</dc:creator>
  <cp:keywords/>
  <dc:description/>
  <cp:lastModifiedBy>Md Rakib Hasan</cp:lastModifiedBy>
  <cp:revision>46</cp:revision>
  <cp:lastPrinted>2021-05-16T10:02:00Z</cp:lastPrinted>
  <dcterms:created xsi:type="dcterms:W3CDTF">2021-05-11T06:25:00Z</dcterms:created>
  <dcterms:modified xsi:type="dcterms:W3CDTF">2021-08-01T07:21:00Z</dcterms:modified>
</cp:coreProperties>
</file>